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5fe32f3d9c81376bc0e7a34fa8bdab2284308b"/>
      <w:r>
        <w:rPr>
          <w:b/>
        </w:rPr>
        <w:t xml:space="preserve">ПРОТОКОЛ ПРО РЕЗУЛЬТАТИ ЗЕМЕЛЬНИХ ТОРГІВ № LRE001-UA-20240326-7692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ЛОПУШНЕНСЬКА СІЛЬСЬКА РАДА КРЕМЕНЕЦЬКОГО РАЙОНУ ТЕРНОПІЛЬ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1:54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сільськогосподарського призначення комунальної власності площею 0,5594 га, кадастровий номер якої 6123480400:01:001:2025 для ведення товарного сільськогосподарського виробництва за межами населеного пункту с. Новий Олексинець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сільськогосподарського призначення комунальної власності площею 0,5594 га, кадастровий номер якої 6123480400:01:001:2025 для ведення товарного сільськогосподарського виробництва за межами населеного пункту с. Новий Олексинець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86,4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88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7,8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35,9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АГРО-ЛЕНД" , ЄДРПОУ: 4089139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РОЗТОЦЬКЕ-АГРО", ЄДРПОУ: 4112940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РОЗТОЦЬКЕ-АГРО"</w:t>
            </w:r>
          </w:p>
        </w:tc>
        <w:tc>
          <w:p>
            <w:pPr>
              <w:pStyle w:val="Compact"/>
              <w:jc w:val="left"/>
            </w:pPr>
            <w:r>
              <w:t xml:space="preserve">786,44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0:08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АГРО-ЛЕНД"</w:t>
            </w:r>
          </w:p>
        </w:tc>
        <w:tc>
          <w:p>
            <w:pPr>
              <w:pStyle w:val="Compact"/>
              <w:jc w:val="left"/>
            </w:pPr>
            <w:r>
              <w:t xml:space="preserve">786,44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12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РОЗТОЦЬКЕ-АГРО"</w:t>
            </w:r>
          </w:p>
        </w:tc>
        <w:tc>
          <w:p>
            <w:pPr>
              <w:pStyle w:val="Compact"/>
              <w:jc w:val="left"/>
            </w:pPr>
            <w:r>
              <w:t xml:space="preserve">8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30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АГРО-ЛЕНД"</w:t>
            </w:r>
          </w:p>
        </w:tc>
        <w:tc>
          <w:p>
            <w:pPr>
              <w:pStyle w:val="Compact"/>
              <w:jc w:val="left"/>
            </w:pPr>
            <w:r>
              <w:t xml:space="preserve">82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33:0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РОЗТОЦЬКЕ-АГРО"</w:t>
            </w:r>
          </w:p>
        </w:tc>
        <w:tc>
          <w:p>
            <w:pPr>
              <w:pStyle w:val="Compact"/>
              <w:jc w:val="left"/>
            </w:pPr>
            <w:r>
              <w:t xml:space="preserve">84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39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АГРО-ЛЕНД"</w:t>
            </w:r>
          </w:p>
        </w:tc>
        <w:tc>
          <w:p>
            <w:pPr>
              <w:pStyle w:val="Compact"/>
              <w:jc w:val="left"/>
            </w:pPr>
            <w:r>
              <w:t xml:space="preserve">86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42:0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РОЗТОЦЬКЕ-АГРО"</w:t>
            </w:r>
          </w:p>
        </w:tc>
        <w:tc>
          <w:p>
            <w:pPr>
              <w:pStyle w:val="Compact"/>
              <w:jc w:val="left"/>
            </w:pPr>
            <w:r>
              <w:t xml:space="preserve">86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48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АГРО-ЛЕНД"</w:t>
            </w:r>
          </w:p>
        </w:tc>
        <w:tc>
          <w:p>
            <w:pPr>
              <w:pStyle w:val="Compact"/>
              <w:jc w:val="left"/>
            </w:pPr>
            <w:r>
              <w:t xml:space="preserve">88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51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ПРИВАТНЕ ПІДПРИЄМСТВО "АГРО-ЛЕНД" , ЄДРПОУ: 4089139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4,00 грн (сорок чотири гривні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91,93 грн (сто дев'яносто одна гривня 9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88,07 грн (шістсот вісімдесят вісім гривень 0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Лопушненська сільська р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395716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К у Терн.обл./тг с.Лопушне/18010600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98999980334199812000019673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77599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numPr>
          <w:ilvl w:val="0"/>
          <w:numId w:val="1004"/>
        </w:numPr>
        <w:pStyle w:val="Compact"/>
      </w:pPr>
      <w:r>
        <w:t xml:space="preserve">Одержувач: Лопушненська сільська р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395716</w:t>
      </w:r>
    </w:p>
    <w:p>
      <w:pPr>
        <w:numPr>
          <w:ilvl w:val="0"/>
          <w:numId w:val="1004"/>
        </w:numPr>
        <w:pStyle w:val="Compact"/>
      </w:pPr>
      <w:r>
        <w:t xml:space="preserve">Назва банку: ГУК у Терн.обл./тг с.Лопушне/18010900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78999980334109815000019673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77599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0 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1:54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ПРИВАТНЕ ПІДПРИЄМСТВО "АГРО-ЛЕНД" , ЄДРПОУ: 4089139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ЛОПУШНЕНСЬКА СІЛЬСЬКА РАДА КРЕМЕНЕЦЬКОГО РАЙОНУ ТЕРНОПІЛЬ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4:41:45Z</dcterms:created>
  <dcterms:modified xsi:type="dcterms:W3CDTF">2024-05-19T14:4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